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 Ba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31 Montrose Philadelpha 191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baer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23122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d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1/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6/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horik</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horik</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20</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